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305832" w14:textId="77777777" w:rsidR="00705B4F" w:rsidRPr="00705B4F" w:rsidRDefault="00705B4F" w:rsidP="00705B4F">
      <w:pPr>
        <w:pStyle w:val="Heading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Hyperlink"/>
          </w:rPr>
          <w:t>"</w:t>
        </w:r>
        <w:r w:rsidRPr="00705B4F">
          <w:rPr>
            <w:rStyle w:val="Hyperlink"/>
            <w:noProof/>
          </w:rPr>
          <w:t xml:space="preserve">HTML </w:t>
        </w:r>
        <w:r w:rsidRPr="00705B4F">
          <w:rPr>
            <w:rStyle w:val="Hyperlink"/>
          </w:rPr>
          <w:t xml:space="preserve">and </w:t>
        </w:r>
        <w:r w:rsidRPr="00705B4F">
          <w:rPr>
            <w:rStyle w:val="Hyperlink"/>
            <w:noProof/>
          </w:rPr>
          <w:t>CSS</w:t>
        </w:r>
        <w:r w:rsidRPr="00705B4F">
          <w:rPr>
            <w:rStyle w:val="Hyperlink"/>
          </w:rPr>
          <w:t xml:space="preserve">" course @ </w:t>
        </w:r>
        <w:r w:rsidRPr="00705B4F">
          <w:rPr>
            <w:rStyle w:val="Hyperlink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Hyperlink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Heading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  <w:lang w:val="en-GB" w:eastAsia="en-GB"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ListParagraph"/>
        <w:numPr>
          <w:ilvl w:val="0"/>
          <w:numId w:val="46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  <w:lang w:val="en-GB" w:eastAsia="en-GB"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ListParagraph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  <w:lang w:val="en-GB" w:eastAsia="en-GB"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  <w:lang w:val="en-GB" w:eastAsia="en-GB"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Heading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  <w:lang w:val="en-GB" w:eastAsia="en-GB"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Pr="00816B80" w:rsidRDefault="00705B4F" w:rsidP="00705B4F">
      <w:pPr>
        <w:rPr>
          <w:lang w:val="en-GB"/>
        </w:rPr>
      </w:pPr>
      <w:r w:rsidRPr="00705B4F">
        <w:rPr>
          <w:noProof/>
          <w:lang w:val="en-GB" w:eastAsia="en-GB"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F0D0D01" w14:textId="65E490E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32D936C7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proofErr w:type="spellStart"/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proofErr w:type="spellEnd"/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  <w:lang w:val="en-GB" w:eastAsia="en-GB"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bookmarkStart w:id="0" w:name="_GoBack"/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bookmarkEnd w:id="0"/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r w:rsidRPr="00705B4F">
        <w:rPr>
          <w:rStyle w:val="CodeChar"/>
          <w:lang w:eastAsia="en-GB"/>
        </w:rPr>
        <w:t>rgb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  <w:lang w:val="en-GB" w:eastAsia="en-GB"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  <w:lang w:val="en-GB" w:eastAsia="en-GB"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  <w:lang w:val="en-GB" w:eastAsia="en-GB"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  <w:lang w:val="en-GB" w:eastAsia="en-GB"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Heading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3E18B4" w14:textId="77777777" w:rsidR="006A5AE9" w:rsidRDefault="006A5AE9" w:rsidP="008068A2">
      <w:pPr>
        <w:spacing w:after="0" w:line="240" w:lineRule="auto"/>
      </w:pPr>
      <w:r>
        <w:separator/>
      </w:r>
    </w:p>
  </w:endnote>
  <w:endnote w:type="continuationSeparator" w:id="0">
    <w:p w14:paraId="34841FB7" w14:textId="77777777" w:rsidR="006A5AE9" w:rsidRDefault="006A5A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8F827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69BF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69BF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F8F827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69BF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69BF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B0E4D6" w14:textId="77777777" w:rsidR="006A5AE9" w:rsidRDefault="006A5AE9" w:rsidP="008068A2">
      <w:pPr>
        <w:spacing w:after="0" w:line="240" w:lineRule="auto"/>
      </w:pPr>
      <w:r>
        <w:separator/>
      </w:r>
    </w:p>
  </w:footnote>
  <w:footnote w:type="continuationSeparator" w:id="0">
    <w:p w14:paraId="5C619130" w14:textId="77777777" w:rsidR="006A5AE9" w:rsidRDefault="006A5A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4"/>
  </w:num>
  <w:num w:numId="41">
    <w:abstractNumId w:val="45"/>
  </w:num>
  <w:num w:numId="42">
    <w:abstractNumId w:val="26"/>
  </w:num>
  <w:num w:numId="43">
    <w:abstractNumId w:val="43"/>
  </w:num>
  <w:num w:numId="44">
    <w:abstractNumId w:val="21"/>
  </w:num>
  <w:num w:numId="45">
    <w:abstractNumId w:val="6"/>
  </w:num>
  <w:num w:numId="46">
    <w:abstractNumId w:val="39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17F4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7243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A5AE9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B8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18A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9BF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90.png"/><Relationship Id="rId40" Type="http://schemas.openxmlformats.org/officeDocument/2006/relationships/image" Target="media/image21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5FD7DD-3158-4DF8-B057-4E21B6F9FE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9</TotalTime>
  <Pages>10</Pages>
  <Words>796</Words>
  <Characters>4542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5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Windows User</cp:lastModifiedBy>
  <cp:revision>29</cp:revision>
  <cp:lastPrinted>2015-10-26T22:35:00Z</cp:lastPrinted>
  <dcterms:created xsi:type="dcterms:W3CDTF">2019-11-12T12:29:00Z</dcterms:created>
  <dcterms:modified xsi:type="dcterms:W3CDTF">2022-10-14T05:48:00Z</dcterms:modified>
  <cp:category>computer programming;programming;software development;software engineering</cp:category>
</cp:coreProperties>
</file>